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35149D" w:rsidRDefault="00792037" w:rsidP="00357F53">
      <w:pPr>
        <w:pStyle w:val="Subtitle"/>
        <w:rPr>
          <w:color w:val="25252D"/>
        </w:rPr>
      </w:pPr>
      <w:r w:rsidRPr="0035149D">
        <w:rPr>
          <w:color w:val="25252D"/>
        </w:rPr>
        <w:t xml:space="preserve">Frontend </w:t>
      </w:r>
      <w:r w:rsidR="005126E8" w:rsidRPr="0035149D">
        <w:rPr>
          <w:color w:val="25252D"/>
        </w:rPr>
        <w:t xml:space="preserve">Dev </w:t>
      </w:r>
      <w:r w:rsidRPr="0035149D">
        <w:rPr>
          <w:color w:val="25252D"/>
        </w:rPr>
        <w:t xml:space="preserve">&amp; </w:t>
      </w:r>
      <w:r w:rsidR="004E37AA" w:rsidRPr="0035149D">
        <w:rPr>
          <w:color w:val="25252D"/>
        </w:rPr>
        <w:t xml:space="preserve">System </w:t>
      </w:r>
      <w:r w:rsidR="005126E8" w:rsidRPr="0035149D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D696D6C">
            <wp:extent cx="137160" cy="137160"/>
            <wp:effectExtent l="0" t="0" r="0" b="0"/>
            <wp:docPr id="37" name="Graphic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01416A36">
            <wp:extent cx="137160" cy="137160"/>
            <wp:effectExtent l="0" t="0" r="0" b="0"/>
            <wp:docPr id="21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E0CC321">
            <wp:extent cx="137160" cy="137160"/>
            <wp:effectExtent l="0" t="0" r="0" b="0"/>
            <wp:docPr id="20" name="Graphic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0AA69B1D">
            <wp:extent cx="137160" cy="137160"/>
            <wp:effectExtent l="0" t="0" r="0" b="0"/>
            <wp:docPr id="16" name="Graphic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1B742C" w:rsidRPr="00C565C0">
        <w:rPr>
          <w:color w:val="096BDE"/>
        </w:rPr>
        <w:t>Oct 2022 – Present</w:t>
      </w:r>
      <w:r w:rsidR="001B742C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1099535A" w14:textId="796CDEF4" w:rsidR="00662CEC" w:rsidRPr="0035149D" w:rsidRDefault="00662CEC" w:rsidP="008D389D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>Facilitated the seamless migration of Vue apps from a legacy WordPress API to a modern RESTful API</w:t>
      </w:r>
      <w:r w:rsidR="009D1645" w:rsidRPr="0035149D">
        <w:rPr>
          <w:rFonts w:eastAsia="Times New Roman"/>
          <w:color w:val="25252D"/>
          <w:lang w:val="en-US"/>
        </w:rPr>
        <w:t>.</w:t>
      </w:r>
    </w:p>
    <w:p w14:paraId="1B978B46" w14:textId="1C793827" w:rsidR="00662CEC" w:rsidRPr="0035149D" w:rsidRDefault="003701D9" w:rsidP="00A65D5B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 xml:space="preserve">Orchestrated the successful implementation of features in Vue </w:t>
      </w:r>
      <w:r w:rsidR="0081149E" w:rsidRPr="0035149D">
        <w:rPr>
          <w:color w:val="25252D"/>
        </w:rPr>
        <w:t xml:space="preserve">and React </w:t>
      </w:r>
      <w:r w:rsidR="00845FC3" w:rsidRPr="0035149D">
        <w:rPr>
          <w:color w:val="25252D"/>
        </w:rPr>
        <w:t>apps</w:t>
      </w:r>
      <w:r w:rsidRPr="0035149D">
        <w:rPr>
          <w:color w:val="25252D"/>
        </w:rPr>
        <w:t>, including an authorization system</w:t>
      </w:r>
      <w:r w:rsidR="00333C1E" w:rsidRPr="0035149D">
        <w:rPr>
          <w:color w:val="25252D"/>
        </w:rPr>
        <w:t>, s</w:t>
      </w:r>
      <w:r w:rsidRPr="0035149D">
        <w:rPr>
          <w:color w:val="25252D"/>
        </w:rPr>
        <w:t>hopping list</w:t>
      </w:r>
      <w:r w:rsidR="00333C1E" w:rsidRPr="0035149D">
        <w:rPr>
          <w:color w:val="25252D"/>
        </w:rPr>
        <w:t xml:space="preserve">, </w:t>
      </w:r>
      <w:r w:rsidR="0081149E" w:rsidRPr="0035149D">
        <w:rPr>
          <w:color w:val="25252D"/>
        </w:rPr>
        <w:t xml:space="preserve">and </w:t>
      </w:r>
      <w:r w:rsidR="002F0FEB" w:rsidRPr="0035149D">
        <w:rPr>
          <w:color w:val="25252D"/>
        </w:rPr>
        <w:t xml:space="preserve">customer </w:t>
      </w:r>
      <w:r w:rsidR="0081149E" w:rsidRPr="0035149D">
        <w:rPr>
          <w:color w:val="25252D"/>
        </w:rPr>
        <w:t>review</w:t>
      </w:r>
      <w:r w:rsidR="009D1645" w:rsidRPr="0035149D">
        <w:rPr>
          <w:color w:val="25252D"/>
        </w:rPr>
        <w:t>.</w:t>
      </w:r>
    </w:p>
    <w:p w14:paraId="1F5602D7" w14:textId="77777777" w:rsidR="00260888" w:rsidRPr="0035149D" w:rsidRDefault="00260888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Conducted technical review and spearheaded proof-of-concept development for web application migration from Vue to Astro and Next.js.</w:t>
      </w:r>
    </w:p>
    <w:p w14:paraId="07592A84" w14:textId="5DD989A1" w:rsidR="00EC41E9" w:rsidRPr="0035149D" w:rsidRDefault="00EC41E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Pioneered the implementation of Turborepo, establishing the fundamental groundwork for the successful transition</w:t>
      </w:r>
      <w:r w:rsidR="009D1645" w:rsidRPr="0035149D">
        <w:rPr>
          <w:color w:val="25252D"/>
        </w:rPr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C565C0">
        <w:rPr>
          <w:color w:val="096BDE"/>
        </w:rPr>
        <w:t>May</w:t>
      </w:r>
      <w:r w:rsidRPr="00C565C0">
        <w:rPr>
          <w:color w:val="096BDE"/>
        </w:rPr>
        <w:t xml:space="preserve"> 202</w:t>
      </w:r>
      <w:r w:rsidR="00C40223" w:rsidRPr="00C565C0">
        <w:rPr>
          <w:color w:val="096BDE"/>
        </w:rPr>
        <w:t>2</w:t>
      </w:r>
      <w:r w:rsidRPr="00C565C0">
        <w:rPr>
          <w:color w:val="096BDE"/>
        </w:rPr>
        <w:t xml:space="preserve"> – </w:t>
      </w:r>
      <w:r w:rsidR="001B742C" w:rsidRPr="00C565C0">
        <w:rPr>
          <w:color w:val="096BDE"/>
        </w:rPr>
        <w:t>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>EDPS Limited</w:t>
      </w:r>
      <w:r w:rsidRPr="005D1C66">
        <w:rPr>
          <w:color w:val="006EDB"/>
        </w:rPr>
        <w:t xml:space="preserve"> </w:t>
      </w:r>
      <w:r w:rsidRPr="001702D8">
        <w:rPr>
          <w:color w:val="25252D"/>
        </w:rPr>
        <w:t>|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Seconded to Hospital Authority</w:t>
      </w:r>
    </w:p>
    <w:p w14:paraId="16052834" w14:textId="7017D880" w:rsidR="002468A8" w:rsidRPr="001702D8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Managed</w:t>
      </w:r>
      <w:r w:rsidR="001B0C8F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ha.org.hk and </w:t>
      </w:r>
      <w:r w:rsidR="00127F75" w:rsidRPr="001702D8">
        <w:rPr>
          <w:rFonts w:eastAsia="Times New Roman"/>
          <w:color w:val="25252D"/>
          <w:lang w:val="en-US"/>
        </w:rPr>
        <w:t>multiple</w:t>
      </w:r>
      <w:r w:rsidR="00840092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intranet web apps, </w:t>
      </w:r>
      <w:r w:rsidR="00840092" w:rsidRPr="001702D8">
        <w:rPr>
          <w:rFonts w:eastAsia="Times New Roman"/>
          <w:color w:val="25252D"/>
          <w:lang w:val="en-US"/>
        </w:rPr>
        <w:t>effectively catering to the needs of</w:t>
      </w:r>
      <w:r w:rsidR="00BC0988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>100+ staff and 7M+ Hong Kong residents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F8807E2" w14:textId="0012E640" w:rsidR="008425B3" w:rsidRPr="001702D8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Orchestrated the strategic planning and timely execution</w:t>
      </w:r>
      <w:r w:rsidR="002468A8" w:rsidRPr="001702D8">
        <w:rPr>
          <w:rFonts w:eastAsia="Times New Roman"/>
          <w:color w:val="25252D"/>
          <w:lang w:val="en-US"/>
        </w:rPr>
        <w:t xml:space="preserve"> </w:t>
      </w:r>
      <w:r w:rsidRPr="001702D8">
        <w:rPr>
          <w:rFonts w:eastAsia="Times New Roman"/>
          <w:color w:val="25252D"/>
          <w:lang w:val="en-US"/>
        </w:rPr>
        <w:t xml:space="preserve">of </w:t>
      </w:r>
      <w:r w:rsidR="002468A8" w:rsidRPr="001702D8">
        <w:rPr>
          <w:rFonts w:eastAsia="Times New Roman"/>
          <w:color w:val="25252D"/>
          <w:lang w:val="en-US"/>
        </w:rPr>
        <w:t xml:space="preserve">web app OS and DB migration within </w:t>
      </w:r>
      <w:r w:rsidR="00D34F10" w:rsidRPr="001702D8">
        <w:rPr>
          <w:rFonts w:eastAsia="Times New Roman"/>
          <w:color w:val="25252D"/>
          <w:lang w:val="en-US"/>
        </w:rPr>
        <w:t>1</w:t>
      </w:r>
      <w:r w:rsidR="002468A8" w:rsidRPr="001702D8">
        <w:rPr>
          <w:rFonts w:eastAsia="Times New Roman"/>
          <w:color w:val="25252D"/>
          <w:lang w:val="en-US"/>
        </w:rPr>
        <w:t xml:space="preserve"> week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DA1A7E">
        <w:rPr>
          <w:b/>
          <w:bCs/>
          <w:color w:val="25252D"/>
        </w:rPr>
        <w:t>Programmer (Database Management System)</w:t>
      </w:r>
      <w:r w:rsidR="00DD15F9" w:rsidRPr="00DA1A7E">
        <w:rPr>
          <w:b/>
          <w:bCs/>
          <w:color w:val="25252D"/>
        </w:rPr>
        <w:t xml:space="preserve"> </w:t>
      </w:r>
      <w:r w:rsidR="00DD15F9" w:rsidRPr="00DA1A7E">
        <w:rPr>
          <w:color w:val="25252D"/>
        </w:rPr>
        <w:t xml:space="preserve">| </w:t>
      </w:r>
      <w:r w:rsidR="00DD15F9" w:rsidRPr="00C565C0">
        <w:rPr>
          <w:color w:val="096BDE"/>
        </w:rPr>
        <w:t>Aug 2021 – May 2022</w:t>
      </w:r>
      <w:r w:rsidR="00DD15F9">
        <w:rPr>
          <w:b/>
          <w:bCs/>
        </w:rPr>
        <w:br/>
      </w:r>
      <w:r w:rsidR="00DD15F9" w:rsidRPr="00DA1A7E">
        <w:rPr>
          <w:b/>
          <w:bCs/>
          <w:color w:val="25252D"/>
        </w:rPr>
        <w:t xml:space="preserve">Junior Programmer (Database Management System) </w:t>
      </w:r>
      <w:r w:rsidR="00DD15F9" w:rsidRPr="00DA1A7E">
        <w:rPr>
          <w:color w:val="25252D"/>
        </w:rPr>
        <w:t xml:space="preserve">| </w:t>
      </w:r>
      <w:r w:rsidR="00DD15F9" w:rsidRPr="00C449E4">
        <w:rPr>
          <w:color w:val="096BDE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C449E4">
        <w:rPr>
          <w:color w:val="096BDE"/>
        </w:rPr>
        <w:t>EDPS Limited</w:t>
      </w:r>
      <w:r w:rsidRPr="00DA1A7E">
        <w:rPr>
          <w:color w:val="25252D"/>
        </w:rPr>
        <w:t xml:space="preserve"> | </w:t>
      </w:r>
      <w:r w:rsidRPr="00C449E4">
        <w:rPr>
          <w:color w:val="096BDE"/>
        </w:rPr>
        <w:t>Seconded to Hospital Authority</w:t>
      </w:r>
    </w:p>
    <w:p w14:paraId="47E2DF9B" w14:textId="6610060E" w:rsidR="002B3267" w:rsidRPr="00DA1A7E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 xml:space="preserve">Played an active role in </w:t>
      </w:r>
      <w:r w:rsidR="000C0678" w:rsidRPr="00DA1A7E">
        <w:rPr>
          <w:rFonts w:eastAsia="Times New Roman"/>
          <w:color w:val="25252D"/>
          <w:lang w:val="en-US"/>
        </w:rPr>
        <w:t>conducting</w:t>
      </w:r>
      <w:r w:rsidR="00AB1CFF" w:rsidRPr="00DA1A7E">
        <w:rPr>
          <w:rFonts w:eastAsia="Times New Roman"/>
          <w:color w:val="25252D"/>
          <w:lang w:val="en-US"/>
        </w:rPr>
        <w:t xml:space="preserve"> a </w:t>
      </w:r>
      <w:r w:rsidR="000C0678" w:rsidRPr="00DA1A7E">
        <w:rPr>
          <w:rFonts w:eastAsia="Times New Roman"/>
          <w:color w:val="25252D"/>
          <w:lang w:val="en-US"/>
        </w:rPr>
        <w:t xml:space="preserve">DB </w:t>
      </w:r>
      <w:r w:rsidR="002B3267" w:rsidRPr="00DA1A7E">
        <w:rPr>
          <w:rFonts w:eastAsia="Times New Roman"/>
          <w:color w:val="25252D"/>
          <w:lang w:val="en-US"/>
        </w:rPr>
        <w:t>knowledge-sharing session</w:t>
      </w:r>
      <w:r w:rsidR="00AB1CFF" w:rsidRPr="00DA1A7E">
        <w:rPr>
          <w:rFonts w:eastAsia="Times New Roman"/>
          <w:color w:val="25252D"/>
          <w:lang w:val="en-US"/>
        </w:rPr>
        <w:t xml:space="preserve"> </w:t>
      </w:r>
      <w:r w:rsidR="000C0678" w:rsidRPr="00DA1A7E">
        <w:rPr>
          <w:rFonts w:eastAsia="Times New Roman"/>
          <w:color w:val="25252D"/>
          <w:lang w:val="en-US"/>
        </w:rPr>
        <w:t>and engaging audiences of</w:t>
      </w:r>
      <w:r w:rsidR="002B3267" w:rsidRPr="00DA1A7E">
        <w:rPr>
          <w:rFonts w:eastAsia="Times New Roman"/>
          <w:color w:val="25252D"/>
          <w:lang w:val="en-US"/>
        </w:rPr>
        <w:t xml:space="preserve"> 100+ </w:t>
      </w:r>
      <w:r w:rsidR="00AB1CFF" w:rsidRPr="00DA1A7E">
        <w:rPr>
          <w:rFonts w:eastAsia="Times New Roman"/>
          <w:color w:val="25252D"/>
          <w:lang w:val="en-US"/>
        </w:rPr>
        <w:t>technical professionals</w:t>
      </w:r>
      <w:r w:rsidR="00D935B1" w:rsidRPr="00DA1A7E">
        <w:rPr>
          <w:rFonts w:eastAsia="Times New Roman"/>
          <w:color w:val="25252D"/>
          <w:lang w:val="en-US"/>
        </w:rPr>
        <w:t>.</w:t>
      </w:r>
    </w:p>
    <w:p w14:paraId="7F53242F" w14:textId="77777777" w:rsidR="007C26C8" w:rsidRPr="00DA1A7E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Architected and programmed a database health check system utilizing React, Express, and MySQL, streamlining SRE processes and decreasing system recovery time.</w:t>
      </w:r>
    </w:p>
    <w:p w14:paraId="07FE8320" w14:textId="20BCBF72" w:rsidR="0067748E" w:rsidRPr="00DA1A7E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Provided support and guidance to 10</w:t>
      </w:r>
      <w:r w:rsidR="000C4F84" w:rsidRPr="00DA1A7E">
        <w:rPr>
          <w:rFonts w:eastAsia="Times New Roman"/>
          <w:color w:val="25252D"/>
          <w:lang w:val="en-US"/>
        </w:rPr>
        <w:t>+</w:t>
      </w:r>
      <w:r w:rsidRPr="00DA1A7E">
        <w:rPr>
          <w:rFonts w:eastAsia="Times New Roman"/>
          <w:color w:val="25252D"/>
          <w:lang w:val="en-US"/>
        </w:rPr>
        <w:t xml:space="preserve"> application teams on MySQL deployment and maintenance.</w:t>
      </w:r>
    </w:p>
    <w:p w14:paraId="04093363" w14:textId="6D20394A" w:rsidR="007C6A79" w:rsidRPr="00DA1A7E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Architected and programmed a web </w:t>
      </w:r>
      <w:r w:rsidR="001D1432" w:rsidRPr="00DA1A7E">
        <w:rPr>
          <w:color w:val="25252D"/>
          <w:lang w:val="en-US"/>
        </w:rPr>
        <w:t>app</w:t>
      </w:r>
      <w:r w:rsidRPr="00DA1A7E">
        <w:rPr>
          <w:color w:val="25252D"/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A1A7E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Conducted a </w:t>
      </w:r>
      <w:r w:rsidR="00DC0C2F" w:rsidRPr="00DA1A7E">
        <w:rPr>
          <w:color w:val="25252D"/>
          <w:lang w:val="en-US"/>
        </w:rPr>
        <w:t>POC</w:t>
      </w:r>
      <w:r w:rsidRPr="00DA1A7E">
        <w:rPr>
          <w:color w:val="25252D"/>
          <w:lang w:val="en-US"/>
        </w:rPr>
        <w:t xml:space="preserve"> on data virtualization utilizing the Delphix DataOps platform, bolstering support for </w:t>
      </w:r>
      <w:r w:rsidR="00A9079B" w:rsidRPr="00DA1A7E">
        <w:rPr>
          <w:color w:val="25252D"/>
          <w:lang w:val="en-US"/>
        </w:rPr>
        <w:t>3</w:t>
      </w:r>
      <w:r w:rsidRPr="00DA1A7E">
        <w:rPr>
          <w:color w:val="25252D"/>
          <w:lang w:val="en-US"/>
        </w:rPr>
        <w:t xml:space="preserve"> types of </w:t>
      </w:r>
      <w:r w:rsidR="004D23EB" w:rsidRPr="00DA1A7E">
        <w:rPr>
          <w:color w:val="25252D"/>
          <w:lang w:val="en-US"/>
        </w:rPr>
        <w:t>DBs</w:t>
      </w:r>
      <w:r w:rsidRPr="00DA1A7E">
        <w:rPr>
          <w:color w:val="25252D"/>
          <w:lang w:val="en-US"/>
        </w:rPr>
        <w:t xml:space="preserve"> and 50</w:t>
      </w:r>
      <w:r w:rsidR="00401D9E" w:rsidRPr="00DA1A7E">
        <w:rPr>
          <w:color w:val="25252D"/>
          <w:lang w:val="en-US"/>
        </w:rPr>
        <w:t>+</w:t>
      </w:r>
      <w:r w:rsidRPr="00DA1A7E">
        <w:rPr>
          <w:color w:val="25252D"/>
          <w:lang w:val="en-US"/>
        </w:rPr>
        <w:t xml:space="preserve"> </w:t>
      </w:r>
      <w:r w:rsidR="00655EC6" w:rsidRPr="00DA1A7E">
        <w:rPr>
          <w:color w:val="25252D"/>
          <w:lang w:val="en-US"/>
        </w:rPr>
        <w:t>DB</w:t>
      </w:r>
      <w:r w:rsidRPr="00DA1A7E">
        <w:rPr>
          <w:color w:val="25252D"/>
          <w:lang w:val="en-US"/>
        </w:rPr>
        <w:t xml:space="preserve"> instances.</w:t>
      </w:r>
    </w:p>
    <w:p w14:paraId="5D8A6461" w14:textId="77777777" w:rsidR="00DC5D57" w:rsidRPr="00154A4B" w:rsidRDefault="00DC5D57" w:rsidP="00DC5D57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154A4B">
        <w:rPr>
          <w:b/>
          <w:bCs/>
          <w:color w:val="25252D"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F3652">
        <w:rPr>
          <w:color w:val="096BDE"/>
        </w:rPr>
        <w:t>2022 – Present</w:t>
      </w:r>
      <w:r w:rsidRPr="00154A4B">
        <w:rPr>
          <w:color w:val="25252D"/>
        </w:rPr>
        <w:t xml:space="preserve"> | </w:t>
      </w:r>
      <w:r w:rsidRPr="004A2587">
        <w:rPr>
          <w:color w:val="096BDE"/>
        </w:rPr>
        <w:t>H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DC05E6">
        <w:rPr>
          <w:color w:val="096BDE"/>
        </w:rPr>
        <w:t>2015 – 2019</w:t>
      </w:r>
      <w:r w:rsidRPr="00154A4B">
        <w:rPr>
          <w:color w:val="25252D"/>
        </w:rPr>
        <w:t xml:space="preserve"> | </w:t>
      </w:r>
      <w:r w:rsidRPr="00DC05E6">
        <w:rPr>
          <w:color w:val="096BDE"/>
        </w:rPr>
        <w:t>The University of Hong Kong</w:t>
      </w:r>
    </w:p>
    <w:p w14:paraId="51D59D96" w14:textId="1B21DAA8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34355A4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91324B8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3F060F90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MH/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K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+kwf+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Y1t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VUA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+22Nba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gzl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6RmHk3j0Q6K09YRB22/ecs3FRbBPfNhyxy+MLYiDo3wiItUgG8HnURJCe7XR+fRHusetZTU&#10;2LA5NThRKFHfDfbD5TR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viDO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JJP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U67xaAfF6dERB22/ecu3FRbBHfPhkTl8YWxFHBrhARepAN8OOomSEtyvj86jPdY9aimp&#10;sWFzanCiUKK+G+yH6SxSTULaoODenu76U3PQa8AywLLFOyUx2gbVi9KBfsWJsoqxUMUMx4g55cH1&#10;m3VoxwfOJC5Wq2SGvWxZuDPPlkfwSG+s1JfmlTnb1X/AxrmHvqXZIhV1S+3ZNnp6uzoErO0QlWc2&#10;uw3OgVRB3cyKg+btPlmdJ+vy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G50kk+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PH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iNaBpPNpBcdo64qDtN2/5psIiuGc+bJnDF8ZWxKERHnGRCvDtoJMoKcH9+ug82mPdo5aS&#10;Ghs2pwYnCiXqu8F+mM4i1SSkDQru7emuPzUHfQtYBli2eKckRtugelE60K84UdYxFqqY4Rgxpzy4&#10;fnMb2vGBM4mL9TqZYS9bFu7Ns+URPNIbK/WleWXOdvUfsHEeoG9ptkhF3VJ7to2e3q4PAWs7ROWZ&#10;zW6DcyBVUDez4qB5u09W58m6+g0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J77E8e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63530DAA" w:rsidR="00F35E83" w:rsidRPr="00DD4B84" w:rsidRDefault="009A709A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AD4C1D" w:rsidRDefault="00130764" w:rsidP="00130764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Ops</w:t>
      </w:r>
    </w:p>
    <w:p w14:paraId="6EBAF475" w14:textId="5BAFF934" w:rsidR="00130764" w:rsidRPr="00DD4B84" w:rsidRDefault="00B60F85" w:rsidP="00130764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B86EDA" wp14:editId="1081ABD1">
                <wp:extent cx="917931" cy="264788"/>
                <wp:effectExtent l="0" t="0" r="21590" b="27940"/>
                <wp:docPr id="21052828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1B87D" w14:textId="31CB75AD" w:rsidR="00B60F85" w:rsidRPr="005A341F" w:rsidRDefault="00B60F85" w:rsidP="00B60F8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B86EDA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3B1B87D" w14:textId="31CB75AD" w:rsidR="00B60F85" w:rsidRPr="005A341F" w:rsidRDefault="00B60F85" w:rsidP="00B60F8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024E769B" w:rsidR="00130764" w:rsidRPr="00AD4C1D" w:rsidRDefault="00C71064" w:rsidP="00130764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Mobile</w:t>
      </w:r>
    </w:p>
    <w:p w14:paraId="63B6653D" w14:textId="2C8910DF" w:rsidR="00130764" w:rsidRPr="00DD4B84" w:rsidRDefault="00C71064" w:rsidP="001746BC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0BDEFC" wp14:editId="2E764AF4">
                <wp:extent cx="917931" cy="264788"/>
                <wp:effectExtent l="0" t="0" r="21590" b="27940"/>
                <wp:docPr id="191333120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D1578" w14:textId="024E73EE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0BDEFC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4E3D1578" w14:textId="024E73EE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E1ADBE3" wp14:editId="07726717">
                <wp:extent cx="917931" cy="264788"/>
                <wp:effectExtent l="0" t="0" r="21590" b="27940"/>
                <wp:docPr id="122768065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FE5AC" w14:textId="0362B403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ADBE3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15FE5AC" w14:textId="0362B403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159177A" wp14:editId="71E65C57">
                <wp:extent cx="917931" cy="264788"/>
                <wp:effectExtent l="0" t="0" r="21590" b="27940"/>
                <wp:docPr id="45038578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21915" w14:textId="1D88F942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159177A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5021915" w14:textId="1D88F942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3B143C39" w:rsidR="009B66D0" w:rsidRPr="00AD4C1D" w:rsidRDefault="00A13B62" w:rsidP="009B66D0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loud</w:t>
      </w:r>
    </w:p>
    <w:p w14:paraId="33F80F1D" w14:textId="248F125B" w:rsidR="009B66D0" w:rsidRDefault="00FE7EDE" w:rsidP="00CE282D">
      <w:pPr>
        <w:spacing w:after="0" w:line="300" w:lineRule="auto"/>
      </w:pPr>
      <w:r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EB3CB3F" wp14:editId="2C9D2B33">
                <wp:extent cx="917931" cy="264788"/>
                <wp:effectExtent l="0" t="0" r="21590" b="27940"/>
                <wp:docPr id="173900020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9AB2CB" w14:textId="0A81D9C9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EB3CB3F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A9AB2CB" w14:textId="0A81D9C9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13B62"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0C54CD" wp14:editId="5F1E3076">
                <wp:extent cx="917931" cy="264788"/>
                <wp:effectExtent l="0" t="0" r="21590" b="27940"/>
                <wp:docPr id="26193029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C7BCD" w14:textId="4D900845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0C54CD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jK9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6TmMprGox0Up60jDtp+85ZvKiyCB+bDljl8YWxFHBrhCRepAN8OOomSEtzPj86jPdY9aimp&#10;sWFzanCiUKK+GeyH6SxSTULaoODen+76U3PQd4BlgGWLd0pitA2qF6UD/YYTZR1joYoZjhFzyoPr&#10;N3ehHR84k7hYr5MZ9rJl4cG8WB7BI72xUl+bN+ZsV/8BG+cR+pZmi1TULbVn2+jp7foQsLZDVJ7Z&#10;7DY4B1IFdTMrDpr3+2R1nqyrX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4yMr2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CBC7BCD" w14:textId="4D900845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77777777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Pr="00DD4B84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695405" w:rsidRDefault="001B405A" w:rsidP="001B405A">
      <w:pPr>
        <w:pStyle w:val="Heading2"/>
        <w:rPr>
          <w:color w:val="25252D"/>
        </w:rPr>
      </w:pPr>
      <w:r w:rsidRPr="00695405">
        <w:rPr>
          <w:color w:val="25252D"/>
        </w:rPr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695405" w:rsidRPr="00695405" w14:paraId="32C92253" w14:textId="77777777" w:rsidTr="003A4EAF">
        <w:tc>
          <w:tcPr>
            <w:tcW w:w="1298" w:type="dxa"/>
          </w:tcPr>
          <w:p w14:paraId="1C2A7C80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Native</w:t>
            </w:r>
          </w:p>
        </w:tc>
      </w:tr>
      <w:tr w:rsidR="00695405" w:rsidRPr="00695405" w14:paraId="1156EDBB" w14:textId="77777777" w:rsidTr="003A4EAF">
        <w:tc>
          <w:tcPr>
            <w:tcW w:w="1298" w:type="dxa"/>
          </w:tcPr>
          <w:p w14:paraId="6936A7CF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  <w:tr w:rsidR="00695405" w:rsidRPr="00695405" w14:paraId="4663A362" w14:textId="77777777" w:rsidTr="003A4EAF">
        <w:tc>
          <w:tcPr>
            <w:tcW w:w="1298" w:type="dxa"/>
          </w:tcPr>
          <w:p w14:paraId="4EEAD9E7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4DDBA" w14:textId="77777777" w:rsidR="001A4775" w:rsidRDefault="001A4775" w:rsidP="00A66031">
      <w:pPr>
        <w:spacing w:after="0" w:line="240" w:lineRule="auto"/>
      </w:pPr>
      <w:r>
        <w:separator/>
      </w:r>
    </w:p>
  </w:endnote>
  <w:endnote w:type="continuationSeparator" w:id="0">
    <w:p w14:paraId="1DDC7BB8" w14:textId="77777777" w:rsidR="001A4775" w:rsidRDefault="001A4775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C378F" w14:textId="77777777" w:rsidR="001A4775" w:rsidRDefault="001A4775" w:rsidP="00A66031">
      <w:pPr>
        <w:spacing w:after="0" w:line="240" w:lineRule="auto"/>
      </w:pPr>
      <w:r>
        <w:separator/>
      </w:r>
    </w:p>
  </w:footnote>
  <w:footnote w:type="continuationSeparator" w:id="0">
    <w:p w14:paraId="79DA545B" w14:textId="77777777" w:rsidR="001A4775" w:rsidRDefault="001A4775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5FCB"/>
    <w:rsid w:val="00057E9A"/>
    <w:rsid w:val="00063458"/>
    <w:rsid w:val="0007162B"/>
    <w:rsid w:val="000830DB"/>
    <w:rsid w:val="00084B7B"/>
    <w:rsid w:val="00087B31"/>
    <w:rsid w:val="0009104F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7FEF"/>
    <w:rsid w:val="00100F02"/>
    <w:rsid w:val="00105EF2"/>
    <w:rsid w:val="0011147B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2D36"/>
    <w:rsid w:val="00154A4B"/>
    <w:rsid w:val="001572FD"/>
    <w:rsid w:val="00160811"/>
    <w:rsid w:val="00161570"/>
    <w:rsid w:val="0016675D"/>
    <w:rsid w:val="0016778C"/>
    <w:rsid w:val="001702D8"/>
    <w:rsid w:val="001746BC"/>
    <w:rsid w:val="001772FE"/>
    <w:rsid w:val="00180443"/>
    <w:rsid w:val="00182E5D"/>
    <w:rsid w:val="00187D76"/>
    <w:rsid w:val="001935E3"/>
    <w:rsid w:val="00193741"/>
    <w:rsid w:val="00193A0D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6A29"/>
    <w:rsid w:val="00276A03"/>
    <w:rsid w:val="0029162C"/>
    <w:rsid w:val="00293C4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E2932"/>
    <w:rsid w:val="002E398C"/>
    <w:rsid w:val="002E4F16"/>
    <w:rsid w:val="002E65F9"/>
    <w:rsid w:val="002E78CC"/>
    <w:rsid w:val="002F0FEB"/>
    <w:rsid w:val="002F61F2"/>
    <w:rsid w:val="00304CA1"/>
    <w:rsid w:val="00313D8D"/>
    <w:rsid w:val="00314E8D"/>
    <w:rsid w:val="003156F1"/>
    <w:rsid w:val="0033056D"/>
    <w:rsid w:val="0033353F"/>
    <w:rsid w:val="00333C1E"/>
    <w:rsid w:val="0034268F"/>
    <w:rsid w:val="00342845"/>
    <w:rsid w:val="003471C8"/>
    <w:rsid w:val="0035149D"/>
    <w:rsid w:val="0035358C"/>
    <w:rsid w:val="00353CC6"/>
    <w:rsid w:val="00357F53"/>
    <w:rsid w:val="003701D9"/>
    <w:rsid w:val="00373C48"/>
    <w:rsid w:val="003809FA"/>
    <w:rsid w:val="00380FD7"/>
    <w:rsid w:val="00386D15"/>
    <w:rsid w:val="003874FA"/>
    <w:rsid w:val="00393A96"/>
    <w:rsid w:val="003945C9"/>
    <w:rsid w:val="00397074"/>
    <w:rsid w:val="003A0E2B"/>
    <w:rsid w:val="003A7176"/>
    <w:rsid w:val="003B0C36"/>
    <w:rsid w:val="003B0F73"/>
    <w:rsid w:val="003B6FBC"/>
    <w:rsid w:val="003C0A86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7D9"/>
    <w:rsid w:val="00462F27"/>
    <w:rsid w:val="004707F8"/>
    <w:rsid w:val="00480AE0"/>
    <w:rsid w:val="004856F8"/>
    <w:rsid w:val="004863D7"/>
    <w:rsid w:val="004A2587"/>
    <w:rsid w:val="004A6F20"/>
    <w:rsid w:val="004A7FE8"/>
    <w:rsid w:val="004B145A"/>
    <w:rsid w:val="004B16BD"/>
    <w:rsid w:val="004B2533"/>
    <w:rsid w:val="004B4D88"/>
    <w:rsid w:val="004C0875"/>
    <w:rsid w:val="004C1716"/>
    <w:rsid w:val="004C30D1"/>
    <w:rsid w:val="004C38DE"/>
    <w:rsid w:val="004C443A"/>
    <w:rsid w:val="004D23EB"/>
    <w:rsid w:val="004D6920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B0"/>
    <w:rsid w:val="00550D90"/>
    <w:rsid w:val="0055527A"/>
    <w:rsid w:val="00560FE7"/>
    <w:rsid w:val="00567DF1"/>
    <w:rsid w:val="0057073F"/>
    <w:rsid w:val="005872BD"/>
    <w:rsid w:val="00594B8D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3C5"/>
    <w:rsid w:val="00662CEC"/>
    <w:rsid w:val="00665B40"/>
    <w:rsid w:val="00665C13"/>
    <w:rsid w:val="00667C1E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6400"/>
    <w:rsid w:val="0073048F"/>
    <w:rsid w:val="00732036"/>
    <w:rsid w:val="007366E3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BC8"/>
    <w:rsid w:val="00A13B62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7159"/>
    <w:rsid w:val="00A978D5"/>
    <w:rsid w:val="00AA21C4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3C8A"/>
    <w:rsid w:val="00AF7A06"/>
    <w:rsid w:val="00B00C01"/>
    <w:rsid w:val="00B00E08"/>
    <w:rsid w:val="00B0585A"/>
    <w:rsid w:val="00B1662B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0F85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D36FB"/>
    <w:rsid w:val="00BD5BEB"/>
    <w:rsid w:val="00BE01F4"/>
    <w:rsid w:val="00BE7847"/>
    <w:rsid w:val="00BF3140"/>
    <w:rsid w:val="00BF3E8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9E4"/>
    <w:rsid w:val="00C46270"/>
    <w:rsid w:val="00C54DF6"/>
    <w:rsid w:val="00C5616C"/>
    <w:rsid w:val="00C565C0"/>
    <w:rsid w:val="00C63656"/>
    <w:rsid w:val="00C71064"/>
    <w:rsid w:val="00C7508D"/>
    <w:rsid w:val="00C81A4A"/>
    <w:rsid w:val="00C839F4"/>
    <w:rsid w:val="00C83D59"/>
    <w:rsid w:val="00C87FB1"/>
    <w:rsid w:val="00C915D4"/>
    <w:rsid w:val="00C932B9"/>
    <w:rsid w:val="00C93914"/>
    <w:rsid w:val="00C95660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C12"/>
    <w:rsid w:val="00D10919"/>
    <w:rsid w:val="00D11EDE"/>
    <w:rsid w:val="00D127B1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75F4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96A1C"/>
    <w:rsid w:val="00DA1A7E"/>
    <w:rsid w:val="00DC05E6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47FA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814A8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2</TotalTime>
  <Pages>1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665</cp:revision>
  <cp:lastPrinted>2023-05-28T07:06:00Z</cp:lastPrinted>
  <dcterms:created xsi:type="dcterms:W3CDTF">2022-02-28T00:59:00Z</dcterms:created>
  <dcterms:modified xsi:type="dcterms:W3CDTF">2023-06-20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